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1202CB03" w:rsidR="00417F99" w:rsidRPr="004626CF" w:rsidRDefault="004626CF" w:rsidP="004626CF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 w:rsidRPr="004626CF">
        <w:rPr>
          <w:rFonts w:ascii="Arial" w:hAnsi="Arial" w:cs="Arial"/>
          <w:b/>
          <w:sz w:val="40"/>
          <w:szCs w:val="40"/>
        </w:rPr>
        <w:t>Testing and Valid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6B118BB" w:rsidR="00324260" w:rsidRDefault="004626CF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431D23AD" w:rsidR="004856A1" w:rsidRDefault="004626CF" w:rsidP="002B17F7">
      <w:pPr>
        <w:pStyle w:val="Heading1"/>
        <w:spacing w:after="240"/>
      </w:pPr>
      <w:r>
        <w:lastRenderedPageBreak/>
        <w:t>Testing and Validation Plan</w:t>
      </w:r>
    </w:p>
    <w:p w14:paraId="3A04F235" w14:textId="77777777" w:rsidR="004626CF" w:rsidRDefault="004626CF" w:rsidP="004626CF"/>
    <w:p w14:paraId="4ADBE4ED" w14:textId="5A129948" w:rsidR="004626CF" w:rsidRPr="004626CF" w:rsidRDefault="004626CF" w:rsidP="004626CF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626CF">
        <w:rPr>
          <w:rFonts w:ascii="Times New Roman" w:hAnsi="Times New Roman" w:cs="Times New Roman"/>
          <w:b/>
          <w:bCs/>
          <w:sz w:val="26"/>
          <w:szCs w:val="26"/>
        </w:rPr>
        <w:t>Testing and Validation Plan</w:t>
      </w:r>
    </w:p>
    <w:p w14:paraId="59FA4333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Ensure the network design and execution satisfy the necessary guidelines and function as expected.</w:t>
      </w:r>
    </w:p>
    <w:p w14:paraId="63B1B7BF" w14:textId="77777777" w:rsidR="004626CF" w:rsidRPr="004626CF" w:rsidRDefault="004626CF" w:rsidP="004626CF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626CF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96BF0F2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Testing Stages:</w:t>
      </w:r>
    </w:p>
    <w:p w14:paraId="0839A516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Unit Testing: Test individual components or gadgets for legitimate functionality.</w:t>
      </w:r>
    </w:p>
    <w:p w14:paraId="267F018E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Integration Testing: Verify that various components and systems work together flawlessly.</w:t>
      </w:r>
    </w:p>
    <w:p w14:paraId="716B5FC7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System Testing: Test the whole network setup to guarantee it meets execution and security necessities.</w:t>
      </w:r>
    </w:p>
    <w:p w14:paraId="3F46422A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</w:p>
    <w:p w14:paraId="05651C41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Validation Procedures:</w:t>
      </w:r>
    </w:p>
    <w:p w14:paraId="0C62B4A9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Acknowledgment Criteria: Characterize standards for effective network operation and performance.</w:t>
      </w:r>
    </w:p>
    <w:p w14:paraId="41B97762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Documentation: Archive testing results, issues, and goals.</w:t>
      </w:r>
    </w:p>
    <w:p w14:paraId="0325C917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</w:p>
    <w:p w14:paraId="5BA02CB4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User Acceptance Testing (UAT):</w:t>
      </w:r>
    </w:p>
    <w:p w14:paraId="6900DD61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Feedback: Get feedback from end-clients to approve that the network addresses their needs and expectations.</w:t>
      </w:r>
    </w:p>
    <w:p w14:paraId="6139C720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 xml:space="preserve">Adjustments: Make vital changes based on client feedback.  </w:t>
      </w:r>
    </w:p>
    <w:p w14:paraId="0098FE41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</w:p>
    <w:p w14:paraId="085EBF1C" w14:textId="77777777" w:rsidR="004626CF" w:rsidRPr="00494486" w:rsidRDefault="004626CF" w:rsidP="004626C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94486">
        <w:rPr>
          <w:rFonts w:ascii="Times New Roman" w:hAnsi="Times New Roman" w:cs="Times New Roman"/>
          <w:b/>
          <w:bCs/>
          <w:sz w:val="24"/>
          <w:szCs w:val="24"/>
        </w:rPr>
        <w:t>Performance Testing:</w:t>
      </w:r>
    </w:p>
    <w:p w14:paraId="79F596BB" w14:textId="77777777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Load Testing: Stimulate peak traffic conditions to test network performance under pressure.</w:t>
      </w:r>
    </w:p>
    <w:p w14:paraId="0CD9C948" w14:textId="5DA488DB" w:rsidR="004626CF" w:rsidRPr="004626CF" w:rsidRDefault="004626CF" w:rsidP="004626CF">
      <w:pPr>
        <w:rPr>
          <w:rFonts w:ascii="Times New Roman" w:hAnsi="Times New Roman" w:cs="Times New Roman"/>
          <w:sz w:val="24"/>
          <w:szCs w:val="24"/>
        </w:rPr>
      </w:pPr>
      <w:r w:rsidRPr="004626CF">
        <w:rPr>
          <w:rFonts w:ascii="Times New Roman" w:hAnsi="Times New Roman" w:cs="Times New Roman"/>
          <w:sz w:val="24"/>
          <w:szCs w:val="24"/>
        </w:rPr>
        <w:t>Stress Testing: Evaluate the network's capacity to deal with outrageous circumstances and failures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BEE674" w14:textId="77777777" w:rsidR="00652489" w:rsidRDefault="00652489" w:rsidP="00C46129">
      <w:pPr>
        <w:spacing w:after="0" w:line="240" w:lineRule="auto"/>
      </w:pPr>
      <w:r>
        <w:separator/>
      </w:r>
    </w:p>
  </w:endnote>
  <w:endnote w:type="continuationSeparator" w:id="0">
    <w:p w14:paraId="3094F460" w14:textId="77777777" w:rsidR="00652489" w:rsidRDefault="00652489" w:rsidP="00C46129">
      <w:pPr>
        <w:spacing w:after="0" w:line="240" w:lineRule="auto"/>
      </w:pPr>
      <w:r>
        <w:continuationSeparator/>
      </w:r>
    </w:p>
  </w:endnote>
  <w:endnote w:type="continuationNotice" w:id="1">
    <w:p w14:paraId="24B404B2" w14:textId="77777777" w:rsidR="00652489" w:rsidRDefault="006524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DBD648" w14:textId="77777777" w:rsidR="00652489" w:rsidRDefault="00652489" w:rsidP="00C46129">
      <w:pPr>
        <w:spacing w:after="0" w:line="240" w:lineRule="auto"/>
      </w:pPr>
      <w:r>
        <w:separator/>
      </w:r>
    </w:p>
  </w:footnote>
  <w:footnote w:type="continuationSeparator" w:id="0">
    <w:p w14:paraId="0B88C5D4" w14:textId="77777777" w:rsidR="00652489" w:rsidRDefault="00652489" w:rsidP="00C46129">
      <w:pPr>
        <w:spacing w:after="0" w:line="240" w:lineRule="auto"/>
      </w:pPr>
      <w:r>
        <w:continuationSeparator/>
      </w:r>
    </w:p>
  </w:footnote>
  <w:footnote w:type="continuationNotice" w:id="1">
    <w:p w14:paraId="19521CC6" w14:textId="77777777" w:rsidR="00652489" w:rsidRDefault="0065248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8F2E7D"/>
    <w:multiLevelType w:val="hybridMultilevel"/>
    <w:tmpl w:val="C1AA4CFE"/>
    <w:lvl w:ilvl="0" w:tplc="0AF836D4">
      <w:start w:val="15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4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1"/>
  </w:num>
  <w:num w:numId="2" w16cid:durableId="1241984986">
    <w:abstractNumId w:val="23"/>
  </w:num>
  <w:num w:numId="3" w16cid:durableId="630013040">
    <w:abstractNumId w:val="14"/>
  </w:num>
  <w:num w:numId="4" w16cid:durableId="719404593">
    <w:abstractNumId w:val="35"/>
  </w:num>
  <w:num w:numId="5" w16cid:durableId="236011972">
    <w:abstractNumId w:val="44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5"/>
  </w:num>
  <w:num w:numId="10" w16cid:durableId="326713680">
    <w:abstractNumId w:val="13"/>
  </w:num>
  <w:num w:numId="11" w16cid:durableId="170487312">
    <w:abstractNumId w:val="43"/>
  </w:num>
  <w:num w:numId="12" w16cid:durableId="328794673">
    <w:abstractNumId w:val="17"/>
  </w:num>
  <w:num w:numId="13" w16cid:durableId="1360549305">
    <w:abstractNumId w:val="40"/>
  </w:num>
  <w:num w:numId="14" w16cid:durableId="262569964">
    <w:abstractNumId w:val="12"/>
  </w:num>
  <w:num w:numId="15" w16cid:durableId="356085727">
    <w:abstractNumId w:val="48"/>
  </w:num>
  <w:num w:numId="16" w16cid:durableId="86343063">
    <w:abstractNumId w:val="39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2"/>
  </w:num>
  <w:num w:numId="22" w16cid:durableId="2125925662">
    <w:abstractNumId w:val="4"/>
  </w:num>
  <w:num w:numId="23" w16cid:durableId="1848446422">
    <w:abstractNumId w:val="21"/>
  </w:num>
  <w:num w:numId="24" w16cid:durableId="839807420">
    <w:abstractNumId w:val="2"/>
  </w:num>
  <w:num w:numId="25" w16cid:durableId="564796776">
    <w:abstractNumId w:val="37"/>
  </w:num>
  <w:num w:numId="26" w16cid:durableId="1173760998">
    <w:abstractNumId w:val="46"/>
  </w:num>
  <w:num w:numId="27" w16cid:durableId="1616862392">
    <w:abstractNumId w:val="16"/>
  </w:num>
  <w:num w:numId="28" w16cid:durableId="38818856">
    <w:abstractNumId w:val="24"/>
  </w:num>
  <w:num w:numId="29" w16cid:durableId="2114395926">
    <w:abstractNumId w:val="32"/>
  </w:num>
  <w:num w:numId="30" w16cid:durableId="829640008">
    <w:abstractNumId w:val="41"/>
  </w:num>
  <w:num w:numId="31" w16cid:durableId="1964076411">
    <w:abstractNumId w:val="26"/>
  </w:num>
  <w:num w:numId="32" w16cid:durableId="946812388">
    <w:abstractNumId w:val="10"/>
  </w:num>
  <w:num w:numId="33" w16cid:durableId="1382750500">
    <w:abstractNumId w:val="15"/>
  </w:num>
  <w:num w:numId="34" w16cid:durableId="1436439052">
    <w:abstractNumId w:val="38"/>
  </w:num>
  <w:num w:numId="35" w16cid:durableId="836650377">
    <w:abstractNumId w:val="34"/>
  </w:num>
  <w:num w:numId="36" w16cid:durableId="328674860">
    <w:abstractNumId w:val="8"/>
  </w:num>
  <w:num w:numId="37" w16cid:durableId="1367178142">
    <w:abstractNumId w:val="29"/>
  </w:num>
  <w:num w:numId="38" w16cid:durableId="1792702040">
    <w:abstractNumId w:val="25"/>
  </w:num>
  <w:num w:numId="39" w16cid:durableId="2082941556">
    <w:abstractNumId w:val="30"/>
  </w:num>
  <w:num w:numId="40" w16cid:durableId="1675960731">
    <w:abstractNumId w:val="47"/>
  </w:num>
  <w:num w:numId="41" w16cid:durableId="2022198048">
    <w:abstractNumId w:val="36"/>
  </w:num>
  <w:num w:numId="42" w16cid:durableId="1873959611">
    <w:abstractNumId w:val="19"/>
  </w:num>
  <w:num w:numId="43" w16cid:durableId="1057238594">
    <w:abstractNumId w:val="28"/>
  </w:num>
  <w:num w:numId="44" w16cid:durableId="563761865">
    <w:abstractNumId w:val="18"/>
  </w:num>
  <w:num w:numId="45" w16cid:durableId="596864667">
    <w:abstractNumId w:val="20"/>
  </w:num>
  <w:num w:numId="46" w16cid:durableId="1103384625">
    <w:abstractNumId w:val="22"/>
  </w:num>
  <w:num w:numId="47" w16cid:durableId="541867215">
    <w:abstractNumId w:val="7"/>
  </w:num>
  <w:num w:numId="48" w16cid:durableId="1220169764">
    <w:abstractNumId w:val="33"/>
  </w:num>
  <w:num w:numId="49" w16cid:durableId="2101483516">
    <w:abstractNumId w:val="9"/>
  </w:num>
  <w:num w:numId="50" w16cid:durableId="835917982">
    <w:abstractNumId w:val="1"/>
  </w:num>
  <w:num w:numId="51" w16cid:durableId="977684704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8F9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6CF"/>
    <w:rsid w:val="00462781"/>
    <w:rsid w:val="00463395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486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489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4FC05F-E94B-40DB-BD7C-BBA2A676CF56}"/>
</file>

<file path=customXml/itemProps3.xml><?xml version="1.0" encoding="utf-8"?>
<ds:datastoreItem xmlns:ds="http://schemas.openxmlformats.org/officeDocument/2006/customXml" ds:itemID="{FB572AF6-F35B-4B5E-AB02-91FDAA72B619}"/>
</file>

<file path=customXml/itemProps4.xml><?xml version="1.0" encoding="utf-8"?>
<ds:datastoreItem xmlns:ds="http://schemas.openxmlformats.org/officeDocument/2006/customXml" ds:itemID="{1C15862E-B7B4-4337-AD3C-6A105AF0372B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7-30T00:07:00Z</dcterms:created>
  <dcterms:modified xsi:type="dcterms:W3CDTF">2024-07-30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